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5197" w:rsidRPr="008F3D4E" w:rsidRDefault="00EC5197" w:rsidP="00EC519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2"/>
          <w:sz w:val="24"/>
          <w:szCs w:val="24"/>
        </w:rPr>
      </w:pPr>
      <w:r w:rsidRPr="008F3D4E">
        <w:rPr>
          <w:rFonts w:ascii="Times New Roman" w:hAnsi="Times New Roman"/>
          <w:b/>
          <w:bCs/>
          <w:color w:val="000002"/>
          <w:sz w:val="24"/>
          <w:szCs w:val="24"/>
        </w:rPr>
        <w:t>Software Bid</w:t>
      </w:r>
      <w:bookmarkStart w:id="0" w:name="_GoBack"/>
      <w:bookmarkEnd w:id="0"/>
    </w:p>
    <w:p w:rsidR="008F3D4E" w:rsidRPr="008F3D4E" w:rsidRDefault="008F3D4E" w:rsidP="00EC519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Pr="008F3D4E" w:rsidRDefault="008F3D4E" w:rsidP="00C67358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        </w:t>
      </w:r>
      <w:r w:rsidR="00422425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UCS </w:t>
      </w:r>
      <w:r w:rsidRPr="008F3D4E">
        <w:rPr>
          <w:rFonts w:ascii="Times New Roman" w:hAnsi="Times New Roman"/>
          <w:b/>
          <w:bCs/>
          <w:color w:val="000002"/>
          <w:sz w:val="24"/>
          <w:szCs w:val="24"/>
        </w:rPr>
        <w:t>503</w:t>
      </w:r>
      <w:r w:rsidR="00C42E31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- Software </w:t>
      </w:r>
      <w:r w:rsidR="006C596B" w:rsidRPr="008F3D4E">
        <w:rPr>
          <w:rFonts w:ascii="Times New Roman" w:hAnsi="Times New Roman"/>
          <w:b/>
          <w:bCs/>
          <w:color w:val="000002"/>
          <w:sz w:val="24"/>
          <w:szCs w:val="24"/>
        </w:rPr>
        <w:t>Engineering</w:t>
      </w:r>
      <w:r w:rsidR="00C42E31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 Lab</w:t>
      </w:r>
    </w:p>
    <w:p w:rsidR="00AE13F8" w:rsidRPr="008F3D4E" w:rsidRDefault="008F3D4E" w:rsidP="00AE13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2"/>
          <w:sz w:val="24"/>
          <w:szCs w:val="24"/>
        </w:rPr>
      </w:pPr>
      <w:r w:rsidRPr="008F3D4E">
        <w:rPr>
          <w:rFonts w:ascii="Times New Roman" w:hAnsi="Times New Roman"/>
          <w:bCs/>
          <w:color w:val="000002"/>
          <w:sz w:val="24"/>
          <w:szCs w:val="24"/>
        </w:rPr>
        <w:t xml:space="preserve">Group: </w:t>
      </w:r>
      <w:r w:rsidR="00F94C74">
        <w:rPr>
          <w:rFonts w:ascii="Times New Roman" w:hAnsi="Times New Roman"/>
          <w:bCs/>
          <w:color w:val="000002"/>
          <w:sz w:val="24"/>
          <w:szCs w:val="24"/>
        </w:rPr>
        <w:t>COE13</w:t>
      </w:r>
      <w:r w:rsidR="00AE13F8" w:rsidRPr="008F3D4E">
        <w:rPr>
          <w:rFonts w:ascii="Times New Roman" w:hAnsi="Times New Roman"/>
          <w:bCs/>
          <w:color w:val="000002"/>
          <w:sz w:val="24"/>
          <w:szCs w:val="24"/>
        </w:rPr>
        <w:t xml:space="preserve">                                             </w:t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  <w:t xml:space="preserve"> Dated: </w:t>
      </w:r>
      <w:r w:rsidR="00F94C74">
        <w:rPr>
          <w:rFonts w:ascii="Times New Roman" w:hAnsi="Times New Roman"/>
          <w:bCs/>
          <w:color w:val="000002"/>
          <w:sz w:val="24"/>
          <w:szCs w:val="24"/>
        </w:rPr>
        <w:t>23/08/</w:t>
      </w:r>
      <w:r w:rsidR="00354E0F">
        <w:rPr>
          <w:rFonts w:ascii="Times New Roman" w:hAnsi="Times New Roman"/>
          <w:bCs/>
          <w:color w:val="000002"/>
          <w:sz w:val="24"/>
          <w:szCs w:val="24"/>
        </w:rPr>
        <w:t>2018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3B5098" w:rsidRDefault="003B5098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Team Name:</w:t>
      </w:r>
      <w:r w:rsidR="00F94C74">
        <w:rPr>
          <w:rFonts w:ascii="Times New Roman" w:hAnsi="Times New Roman"/>
          <w:b/>
          <w:bCs/>
          <w:color w:val="000002"/>
          <w:sz w:val="24"/>
          <w:szCs w:val="24"/>
        </w:rPr>
        <w:t xml:space="preserve"> Print-Out System</w:t>
      </w: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Team ID</w:t>
      </w:r>
      <w:r w:rsidR="00354E0F">
        <w:rPr>
          <w:rFonts w:ascii="Times New Roman" w:hAnsi="Times New Roman"/>
          <w:b/>
          <w:bCs/>
          <w:color w:val="000002"/>
          <w:sz w:val="24"/>
          <w:szCs w:val="24"/>
        </w:rPr>
        <w:t xml:space="preserve"> </w:t>
      </w:r>
      <w:r w:rsidR="003B5098">
        <w:rPr>
          <w:rFonts w:ascii="Times New Roman" w:hAnsi="Times New Roman"/>
          <w:b/>
          <w:bCs/>
          <w:color w:val="000002"/>
          <w:sz w:val="24"/>
          <w:szCs w:val="24"/>
        </w:rPr>
        <w:t>(will be assigned by Instructor)</w:t>
      </w: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: 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643CEA" w:rsidRDefault="00F94C74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  <w:r>
        <w:rPr>
          <w:rFonts w:ascii="Times New Roman" w:hAnsi="Times New Roman"/>
          <w:color w:val="000002"/>
        </w:rPr>
        <w:t>N</w:t>
      </w:r>
      <w:r w:rsidR="00422425">
        <w:rPr>
          <w:rFonts w:ascii="Times New Roman" w:hAnsi="Times New Roman"/>
          <w:color w:val="000002"/>
        </w:rPr>
        <w:t>ames of our Team M</w:t>
      </w:r>
      <w:r w:rsidR="00643CEA">
        <w:rPr>
          <w:rFonts w:ascii="Times New Roman" w:hAnsi="Times New Roman"/>
          <w:color w:val="000002"/>
        </w:rPr>
        <w:t>embers. :</w:t>
      </w:r>
    </w:p>
    <w:p w:rsidR="00AE13F8" w:rsidRDefault="00AE13F8" w:rsidP="00C6735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9"/>
        <w:gridCol w:w="1671"/>
        <w:gridCol w:w="3737"/>
        <w:gridCol w:w="1770"/>
      </w:tblGrid>
      <w:tr w:rsidR="00AE13F8" w:rsidRPr="005A206D" w:rsidTr="00F94C74">
        <w:tc>
          <w:tcPr>
            <w:tcW w:w="1880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 xml:space="preserve">Name </w:t>
            </w:r>
          </w:p>
        </w:tc>
        <w:tc>
          <w:tcPr>
            <w:tcW w:w="1697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>Roll No</w:t>
            </w:r>
          </w:p>
        </w:tc>
        <w:tc>
          <w:tcPr>
            <w:tcW w:w="3877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>Project Experience</w:t>
            </w:r>
          </w:p>
        </w:tc>
        <w:tc>
          <w:tcPr>
            <w:tcW w:w="1789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 xml:space="preserve">Programming Language used </w:t>
            </w:r>
          </w:p>
        </w:tc>
      </w:tr>
      <w:tr w:rsidR="00AE13F8" w:rsidRPr="005A206D" w:rsidTr="00F94C74">
        <w:tc>
          <w:tcPr>
            <w:tcW w:w="1880" w:type="dxa"/>
          </w:tcPr>
          <w:p w:rsidR="00AE13F8" w:rsidRPr="005A206D" w:rsidRDefault="00F94C74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Taranjeet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 Singh</w:t>
            </w:r>
          </w:p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697" w:type="dxa"/>
          </w:tcPr>
          <w:p w:rsidR="00AE13F8" w:rsidRPr="005A206D" w:rsidRDefault="00F94C74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1610091</w:t>
            </w:r>
          </w:p>
        </w:tc>
        <w:tc>
          <w:tcPr>
            <w:tcW w:w="3877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789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AE13F8" w:rsidRPr="005A206D" w:rsidTr="00F94C74">
        <w:tc>
          <w:tcPr>
            <w:tcW w:w="1880" w:type="dxa"/>
          </w:tcPr>
          <w:p w:rsidR="00AE13F8" w:rsidRPr="005A206D" w:rsidRDefault="00F94C74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Manish Aggarwal</w:t>
            </w:r>
          </w:p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697" w:type="dxa"/>
          </w:tcPr>
          <w:p w:rsidR="00AE13F8" w:rsidRPr="005A206D" w:rsidRDefault="00F94C74" w:rsidP="007A452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160318</w:t>
            </w:r>
            <w:r w:rsidR="007A452E">
              <w:rPr>
                <w:rFonts w:ascii="Times New Roman" w:hAnsi="Times New Roman"/>
                <w:color w:val="000002"/>
              </w:rPr>
              <w:t>3</w:t>
            </w:r>
          </w:p>
        </w:tc>
        <w:tc>
          <w:tcPr>
            <w:tcW w:w="3877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789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AE13F8" w:rsidRPr="005A206D" w:rsidTr="00F94C74">
        <w:tc>
          <w:tcPr>
            <w:tcW w:w="1880" w:type="dxa"/>
          </w:tcPr>
          <w:p w:rsidR="00AE13F8" w:rsidRPr="005A206D" w:rsidRDefault="00F94C74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Loveneet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 Singh</w:t>
            </w:r>
          </w:p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697" w:type="dxa"/>
          </w:tcPr>
          <w:p w:rsidR="00AE13F8" w:rsidRPr="005A206D" w:rsidRDefault="00F94C74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1603175</w:t>
            </w:r>
          </w:p>
        </w:tc>
        <w:tc>
          <w:tcPr>
            <w:tcW w:w="3877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789" w:type="dxa"/>
          </w:tcPr>
          <w:p w:rsidR="00AE13F8" w:rsidRPr="005A206D" w:rsidRDefault="00AE13F8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</w:tbl>
    <w:p w:rsidR="00AE13F8" w:rsidRDefault="00AE13F8" w:rsidP="00C6735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Programming Lan</w:t>
      </w:r>
      <w:r w:rsidR="003B5098">
        <w:rPr>
          <w:rFonts w:ascii="Times New Roman" w:hAnsi="Times New Roman"/>
          <w:b/>
          <w:bCs/>
          <w:color w:val="000002"/>
          <w:sz w:val="24"/>
          <w:szCs w:val="24"/>
        </w:rPr>
        <w:t>guage / E</w:t>
      </w:r>
      <w:r>
        <w:rPr>
          <w:rFonts w:ascii="Times New Roman" w:hAnsi="Times New Roman"/>
          <w:b/>
          <w:bCs/>
          <w:color w:val="000002"/>
          <w:sz w:val="24"/>
          <w:szCs w:val="24"/>
        </w:rPr>
        <w:t>nvironment Experience</w:t>
      </w:r>
    </w:p>
    <w:p w:rsidR="00C67358" w:rsidRDefault="00C67358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Default="00643CEA" w:rsidP="00354E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 xml:space="preserve">List the languages you are most comfortable developing in, </w:t>
      </w:r>
      <w:r>
        <w:rPr>
          <w:rFonts w:ascii="Times New Roman" w:hAnsi="Times New Roman"/>
          <w:b/>
          <w:bCs/>
          <w:color w:val="000002"/>
          <w:sz w:val="24"/>
          <w:szCs w:val="24"/>
        </w:rPr>
        <w:t>as a team</w:t>
      </w:r>
      <w:r>
        <w:rPr>
          <w:rFonts w:ascii="Times New Roman" w:hAnsi="Times New Roman"/>
          <w:color w:val="000002"/>
          <w:sz w:val="24"/>
          <w:szCs w:val="24"/>
        </w:rPr>
        <w:t>, in your order of</w:t>
      </w:r>
      <w:r w:rsidR="003B5098">
        <w:rPr>
          <w:rFonts w:ascii="Times New Roman" w:hAnsi="Times New Roman"/>
          <w:color w:val="000002"/>
          <w:sz w:val="24"/>
          <w:szCs w:val="24"/>
        </w:rPr>
        <w:t xml:space="preserve"> </w:t>
      </w:r>
      <w:r>
        <w:rPr>
          <w:rFonts w:ascii="Times New Roman" w:hAnsi="Times New Roman"/>
          <w:color w:val="000002"/>
          <w:sz w:val="24"/>
          <w:szCs w:val="24"/>
        </w:rPr>
        <w:t>preference. Many of the projects involve Java or C/C++ programming.</w:t>
      </w:r>
    </w:p>
    <w:p w:rsidR="00EC5197" w:rsidRDefault="00EC5197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1.</w:t>
      </w:r>
      <w:r w:rsidR="00F94C74">
        <w:rPr>
          <w:rFonts w:ascii="Times New Roman" w:hAnsi="Times New Roman"/>
          <w:color w:val="000002"/>
          <w:sz w:val="24"/>
          <w:szCs w:val="24"/>
        </w:rPr>
        <w:t xml:space="preserve"> C++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2.</w:t>
      </w:r>
      <w:r w:rsidR="00B94748">
        <w:rPr>
          <w:rFonts w:ascii="Times New Roman" w:hAnsi="Times New Roman"/>
          <w:color w:val="000002"/>
          <w:sz w:val="24"/>
          <w:szCs w:val="24"/>
        </w:rPr>
        <w:t xml:space="preserve"> Java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3.</w:t>
      </w:r>
      <w:r w:rsidR="00B94748">
        <w:rPr>
          <w:rFonts w:ascii="Times New Roman" w:hAnsi="Times New Roman"/>
          <w:color w:val="000002"/>
          <w:sz w:val="24"/>
          <w:szCs w:val="24"/>
        </w:rPr>
        <w:t xml:space="preserve"> Python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F94C74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Choice of Project:</w:t>
      </w: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 </w:t>
      </w:r>
    </w:p>
    <w:p w:rsidR="00F94C74" w:rsidRDefault="00F94C74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Print-Out System</w:t>
      </w:r>
    </w:p>
    <w:p w:rsidR="00F94C74" w:rsidRDefault="00F94C74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643CEA" w:rsidRDefault="00F94C74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color w:val="000002"/>
        </w:rPr>
        <w:t xml:space="preserve">To automate the process of Print-Out at </w:t>
      </w:r>
      <w:proofErr w:type="spellStart"/>
      <w:r>
        <w:rPr>
          <w:rFonts w:ascii="Times New Roman" w:hAnsi="Times New Roman"/>
          <w:color w:val="000002"/>
        </w:rPr>
        <w:t>Thapar</w:t>
      </w:r>
      <w:proofErr w:type="spellEnd"/>
      <w:r>
        <w:rPr>
          <w:rFonts w:ascii="Times New Roman" w:hAnsi="Times New Roman"/>
          <w:color w:val="000002"/>
        </w:rPr>
        <w:t xml:space="preserve"> Institute of Engineering and Technology</w:t>
      </w:r>
      <w:r w:rsidR="00B94748">
        <w:rPr>
          <w:rFonts w:ascii="Times New Roman" w:hAnsi="Times New Roman"/>
          <w:color w:val="000002"/>
        </w:rPr>
        <w:t>.</w:t>
      </w:r>
    </w:p>
    <w:p w:rsidR="00F94C74" w:rsidRDefault="00F94C74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Additional Remarks/ Inputs </w:t>
      </w:r>
    </w:p>
    <w:p w:rsidR="00C67358" w:rsidRDefault="00C67358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317858" w:rsidRDefault="00F94C74" w:rsidP="00EC5197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/>
          <w:color w:val="000002"/>
        </w:rPr>
        <w:t xml:space="preserve">Every time there is a submission of a Project/Report of </w:t>
      </w:r>
      <w:r w:rsidR="00B94748">
        <w:rPr>
          <w:rFonts w:ascii="Times New Roman" w:hAnsi="Times New Roman"/>
          <w:color w:val="000002"/>
        </w:rPr>
        <w:t>a particular group on a particular day we see there is a load of students at the local shop at TIET to take their Print-Out(s) of their respective reports. It causes a lot of time wastage of students, we intend to save this precious time of students by automating the process.</w:t>
      </w:r>
    </w:p>
    <w:sectPr w:rsidR="00317858" w:rsidSect="00E045A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MDI3M7cwMDM2NDZX0lEKTi0uzszPAykwrAUAHfiZZiwAAAA="/>
  </w:docVars>
  <w:rsids>
    <w:rsidRoot w:val="00643CEA"/>
    <w:rsid w:val="00317858"/>
    <w:rsid w:val="00354E0F"/>
    <w:rsid w:val="003B5098"/>
    <w:rsid w:val="00422425"/>
    <w:rsid w:val="005A206D"/>
    <w:rsid w:val="00643CEA"/>
    <w:rsid w:val="006C596B"/>
    <w:rsid w:val="007A452E"/>
    <w:rsid w:val="007B4153"/>
    <w:rsid w:val="007C1FEF"/>
    <w:rsid w:val="008352C1"/>
    <w:rsid w:val="00836CE4"/>
    <w:rsid w:val="008633DC"/>
    <w:rsid w:val="00866394"/>
    <w:rsid w:val="008F3D4E"/>
    <w:rsid w:val="0096082B"/>
    <w:rsid w:val="00A347BD"/>
    <w:rsid w:val="00A84CB8"/>
    <w:rsid w:val="00AE13F8"/>
    <w:rsid w:val="00B94748"/>
    <w:rsid w:val="00C42E31"/>
    <w:rsid w:val="00C67358"/>
    <w:rsid w:val="00C75038"/>
    <w:rsid w:val="00DB0A99"/>
    <w:rsid w:val="00E045A2"/>
    <w:rsid w:val="00E67FEB"/>
    <w:rsid w:val="00EC5197"/>
    <w:rsid w:val="00F9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739E7"/>
  <w15:chartTrackingRefBased/>
  <w15:docId w15:val="{0B5A1DB0-E2BC-4F47-91AB-87F6BC2FC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85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C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E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c</dc:creator>
  <cp:keywords/>
  <cp:lastModifiedBy>hp</cp:lastModifiedBy>
  <cp:revision>4</cp:revision>
  <cp:lastPrinted>2016-01-06T11:05:00Z</cp:lastPrinted>
  <dcterms:created xsi:type="dcterms:W3CDTF">2018-08-23T17:23:00Z</dcterms:created>
  <dcterms:modified xsi:type="dcterms:W3CDTF">2018-08-23T17:49:00Z</dcterms:modified>
</cp:coreProperties>
</file>